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0" w:name="Xb9a985246355450348f96726f074ecdae07af5e"/>
    <w:p>
      <w:pPr>
        <w:pStyle w:val="Heading1"/>
      </w:pPr>
      <w:r>
        <w:t xml:space="preserve">Cover Letter for Oceanographer Position in Belgium Brussels</w:t>
      </w:r>
    </w:p>
    <w:bookmarkEnd w:id="20"/>
    <w:p>
      <w:pPr>
        <w:pStyle w:val="FirstParagraph"/>
      </w:pPr>
      <w:r>
        <w:t xml:space="preserve">Dear [Hiring Manager's Name],</w:t>
      </w:r>
    </w:p>
    <w:p>
      <w:pPr>
        <w:pStyle w:val="BodyText"/>
      </w:pPr>
      <w:r>
        <w:t xml:space="preserve">I am writing to express my sincere interest in the Oceanographer position at [Organization Name] in Belgium Brussels. As a dedicated marine scientist with a profound passion for oceanic research and environmental sustainability, I am eager to contribute my expertise to an institution that prioritizes innovation and global marine stewardship. Belgium Brussels, as a hub of international collaboration and scientific advancement, aligns perfectly with my professional goals and commitment to addressing pressing oceanographic challenges. This opportunity represents an ideal platform for me to merge my academic background, field experience, and technical skills with the dynamic research environment of Belgium Brussels.</w:t>
      </w:r>
    </w:p>
    <w:bookmarkStart w:id="21" w:name="background-and-expertise"/>
    <w:p>
      <w:pPr>
        <w:pStyle w:val="Heading2"/>
      </w:pPr>
      <w:r>
        <w:t xml:space="preserve">Background and Expertise</w:t>
      </w:r>
    </w:p>
    <w:p>
      <w:pPr>
        <w:pStyle w:val="FirstParagraph"/>
      </w:pPr>
      <w:r>
        <w:t xml:space="preserve">With a [Your Degree, e.g., Master’s in Marine Biology] from [Your University] and over [X years] of hands-on experience in marine research, I have developed a robust foundation in oceanography. My work has focused on areas such as marine ecosystem dynamics, climate change impacts on coastal zones, and the development of sustainable solutions for ocean conservation. For instance, during my tenure at [Previous Institution/Organization], I led a project examining the effects of microplastic pollution on marine biodiversity in [specific region]. This research not only contributed to peer-reviewed publications but also informed local policymakers on strategies to mitigate plastic waste in coastal ecosystems.</w:t>
      </w:r>
    </w:p>
    <w:p>
      <w:pPr>
        <w:pStyle w:val="BodyText"/>
      </w:pPr>
      <w:r>
        <w:t xml:space="preserve">My expertise extends to advanced data analysis techniques, remote sensing technologies, and fieldwork methodologies. I am proficient in using tools such as GIS (Geographic Information Systems) and CTD (Conductivity, Temperature, Depth) sensors to collect and interpret oceanographic data. Additionally, I have collaborated with interdisciplinary teams on projects related to sea-level rise modeling and marine protected area designations. These experiences have equipped me with the ability to approach complex oceanographic problems from both a scientific and practical perspective.</w:t>
      </w:r>
    </w:p>
    <w:bookmarkEnd w:id="21"/>
    <w:bookmarkStart w:id="22" w:name="alignment-with-belgium-brussels-mission"/>
    <w:p>
      <w:pPr>
        <w:pStyle w:val="Heading2"/>
      </w:pPr>
      <w:r>
        <w:t xml:space="preserve">Alignment with Belgium Brussels’ Mission</w:t>
      </w:r>
    </w:p>
    <w:p>
      <w:pPr>
        <w:pStyle w:val="FirstParagraph"/>
      </w:pPr>
      <w:r>
        <w:t xml:space="preserve">Belgium Brussels, as a city at the crossroads of European policy-making and scientific innovation, offers a unique opportunity to contribute to global marine research. The region’s proximity to the North Sea and its role in international environmental agreements make it an ideal location for advancing oceanographic studies. I am particularly drawn to [Organization Name]’s commitment to [specific initiative or goal of the organization, e.g., "combating marine pollution" or "advancing blue economy solutions"]. My background in developing community-based conservation programs and my understanding of the socio-economic dimensions of ocean management resonate strongly with these priorities.</w:t>
      </w:r>
    </w:p>
    <w:p>
      <w:pPr>
        <w:pStyle w:val="BodyText"/>
      </w:pPr>
      <w:r>
        <w:t xml:space="preserve">Moreover, Belgium Brussels is home to leading research institutions such as [mention specific institutions, e.g., Royal Belgian Institute of Natural Sciences or the University of Brussels], which foster collaborative efforts between academia and industry. I am keen to engage with such networks to enhance my work and contribute to projects that address transnational marine challenges. For example, the ongoing EU-funded initiatives on ocean deoxygenation and sustainable fisheries management are areas where my skills could directly support impactful outcomes.</w:t>
      </w:r>
    </w:p>
    <w:bookmarkEnd w:id="22"/>
    <w:bookmarkStart w:id="23" w:name="why-belgium-brussels"/>
    <w:p>
      <w:pPr>
        <w:pStyle w:val="Heading2"/>
      </w:pPr>
      <w:r>
        <w:t xml:space="preserve">Why Belgium Brussels?</w:t>
      </w:r>
    </w:p>
    <w:p>
      <w:pPr>
        <w:pStyle w:val="FirstParagraph"/>
      </w:pPr>
      <w:r>
        <w:t xml:space="preserve">The decision to apply for this role in Belgium Brussels is rooted in my belief that the city’s strategic position and scientific infrastructure offer unparalleled opportunities to make a difference. The Belgian government’s emphasis on climate action, as outlined in its National Adaptation Plan, underscores the urgency of oceanographic research in mitigating environmental risks. I am particularly inspired by Brussels’ role as a center for international organizations like the European Commission and the United Nations Environment Programme (UNEP), which provide platforms for shaping global marine policies.</w:t>
      </w:r>
    </w:p>
    <w:p>
      <w:pPr>
        <w:pStyle w:val="BodyText"/>
      </w:pPr>
      <w:r>
        <w:t xml:space="preserve">Additionally, the cultural and linguistic diversity of Belgium Brussels aligns with my approach to collaborative problem-solving. Having worked in multicultural teams across [mention countries, if applicable], I have learned to navigate complex environments while fostering inclusivity and innovation. This adaptability would enable me to seamlessly integrate into [Organization Name]’s team and contribute effectively to its mission.</w:t>
      </w:r>
    </w:p>
    <w:bookmarkEnd w:id="23"/>
    <w:bookmarkStart w:id="24" w:name="personal-motivation"/>
    <w:p>
      <w:pPr>
        <w:pStyle w:val="Heading2"/>
      </w:pPr>
      <w:r>
        <w:t xml:space="preserve">Personal Motivation</w:t>
      </w:r>
    </w:p>
    <w:p>
      <w:pPr>
        <w:pStyle w:val="FirstParagraph"/>
      </w:pPr>
      <w:r>
        <w:t xml:space="preserve">Beyond my professional qualifications, I am deeply motivated by the intrinsic value of oceanographic research in safeguarding our planet’s health. The oceans are not only a source of life but also a critical component of global climate regulation. As an oceanographer, I am driven by the responsibility to understand and protect these ecosystems for future generations. Belgium Brussels, with its rich history of scientific inquiry and commitment to sustainability, is the ideal setting for me to channel this passion into meaningful action.</w:t>
      </w:r>
    </w:p>
    <w:p>
      <w:pPr>
        <w:pStyle w:val="BodyText"/>
      </w:pPr>
      <w:r>
        <w:t xml:space="preserve">I am especially interested in [specific project or research area relevant to the organization], which I believe could benefit from my experience in [related skill or knowledge]. For instance, my work on [specific project] demonstrated the potential of integrated ocean management strategies to balance ecological preservation with economic development. I am confident that my proactive approach and technical expertise would allow me to make immediate contributions to your team.</w:t>
      </w:r>
    </w:p>
    <w:bookmarkEnd w:id="24"/>
    <w:bookmarkStart w:id="25" w:name="conclusion"/>
    <w:p>
      <w:pPr>
        <w:pStyle w:val="Heading2"/>
      </w:pPr>
      <w:r>
        <w:t xml:space="preserve">Conclusion</w:t>
      </w:r>
    </w:p>
    <w:p>
      <w:pPr>
        <w:pStyle w:val="FirstParagraph"/>
      </w:pPr>
      <w:r>
        <w:t xml:space="preserve">In conclusion, I am excited about the possibility of joining [Organization Name] as an Oceanographer in Belgium Brussels. My academic training, professional experience, and unwavering dedication to marine science position me as a strong candidate for this role. I am eager to bring my skills in data analysis, field research, and policy engagement to support your organization’s mission of advancing oceanographic knowledge and sustainability.</w:t>
      </w:r>
    </w:p>
    <w:p>
      <w:pPr>
        <w:pStyle w:val="BodyText"/>
      </w:pPr>
      <w:r>
        <w:t xml:space="preserve">Thank you for considering my application. I would welcome the opportunity to discuss how my background and vision align with the goals of [Organization Name]. Please feel free to contact me at [your email address] or [your phone number] at your earliest convenience. I look forward to the possibility of contributing to the vibrant scientific community in Belgium Brussels.</w:t>
      </w:r>
    </w:p>
    <w:p>
      <w:pPr>
        <w:pStyle w:val="BodyText"/>
      </w:pPr>
      <w:r>
        <w:t xml:space="preserve">Sincerely,</w:t>
      </w:r>
    </w:p>
    <w:p>
      <w:pPr>
        <w:pStyle w:val="BodyText"/>
      </w:pPr>
      <w:r>
        <w:t xml:space="preserve">[Your Full Name]</w:t>
      </w:r>
    </w:p>
    <w:p>
      <w:pPr>
        <w:pStyle w:val="BodyText"/>
      </w:pPr>
      <w:r>
        <w:t xml:space="preserve">[Your Contact Inform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dc:language>en</dc:language>
  <cp:keywords/>
  <dcterms:created xsi:type="dcterms:W3CDTF">2026-07-23T08:06:04Z</dcterms:created>
  <dcterms:modified xsi:type="dcterms:W3CDTF">2026-07-23T08:06:04Z</dcterms:modified>
</cp:coreProperties>
</file>

<file path=docProps/custom.xml><?xml version="1.0" encoding="utf-8"?>
<Properties xmlns="http://schemas.openxmlformats.org/officeDocument/2006/custom-properties" xmlns:vt="http://schemas.openxmlformats.org/officeDocument/2006/docPropsVTypes"/>
</file>